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772DE5" w14:textId="77777777" w:rsidR="00E134A8" w:rsidRPr="00FD0514" w:rsidRDefault="003C24A9" w:rsidP="00FD0514">
      <w:pPr>
        <w:pStyle w:val="Heading1"/>
      </w:pPr>
      <w:r w:rsidRPr="00FD0514">
        <w:t>C</w:t>
      </w:r>
      <w:r w:rsidR="000D66B1" w:rsidRPr="00FD0514">
        <w:t>hristopher A. St. John, MA, LPC</w:t>
      </w:r>
    </w:p>
    <w:p w14:paraId="36289856" w14:textId="77777777" w:rsidR="003C24A9" w:rsidRPr="00FD0514" w:rsidRDefault="003C24A9" w:rsidP="003C24A9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4E68F588" w14:textId="5EDDFE4C" w:rsidR="003C24A9" w:rsidRPr="00FD0514" w:rsidRDefault="003C24A9" w:rsidP="00FD0514">
      <w:pPr>
        <w:pStyle w:val="Heading2"/>
      </w:pPr>
      <w:r w:rsidRPr="00FD0514">
        <w:t>Biography</w:t>
      </w:r>
    </w:p>
    <w:p w14:paraId="3C7EF6B5" w14:textId="77777777" w:rsidR="003C24A9" w:rsidRPr="00FD0514" w:rsidRDefault="003C24A9" w:rsidP="00FD0514">
      <w:pPr>
        <w:rPr>
          <w:rFonts w:ascii="Arial" w:hAnsi="Arial" w:cs="Arial"/>
        </w:rPr>
      </w:pPr>
      <w:r w:rsidRPr="00FD0514">
        <w:rPr>
          <w:rFonts w:ascii="Arial" w:hAnsi="Arial" w:cs="Arial"/>
        </w:rPr>
        <w:t xml:space="preserve">I am a </w:t>
      </w:r>
      <w:r w:rsidR="000D66B1" w:rsidRPr="00FD0514">
        <w:rPr>
          <w:rFonts w:ascii="Arial" w:hAnsi="Arial" w:cs="Arial"/>
        </w:rPr>
        <w:t>licensed</w:t>
      </w:r>
      <w:r w:rsidRPr="00FD0514">
        <w:rPr>
          <w:rFonts w:ascii="Arial" w:hAnsi="Arial" w:cs="Arial"/>
        </w:rPr>
        <w:t xml:space="preserve"> Jungian Psychotherapist in Colorado.  I </w:t>
      </w:r>
      <w:r w:rsidR="000D66B1" w:rsidRPr="00FD0514">
        <w:rPr>
          <w:rFonts w:ascii="Arial" w:hAnsi="Arial" w:cs="Arial"/>
        </w:rPr>
        <w:t xml:space="preserve">am </w:t>
      </w:r>
      <w:r w:rsidRPr="00FD0514">
        <w:rPr>
          <w:rFonts w:ascii="Arial" w:hAnsi="Arial" w:cs="Arial"/>
        </w:rPr>
        <w:t xml:space="preserve">currently </w:t>
      </w:r>
      <w:r w:rsidR="000D66B1" w:rsidRPr="00FD0514">
        <w:rPr>
          <w:rFonts w:ascii="Arial" w:hAnsi="Arial" w:cs="Arial"/>
        </w:rPr>
        <w:t>employed</w:t>
      </w:r>
      <w:r w:rsidRPr="00FD0514">
        <w:rPr>
          <w:rFonts w:ascii="Arial" w:hAnsi="Arial" w:cs="Arial"/>
        </w:rPr>
        <w:t xml:space="preserve"> at Arapahoe Community College</w:t>
      </w:r>
      <w:r w:rsidR="000D66B1" w:rsidRPr="00FD0514">
        <w:rPr>
          <w:rFonts w:ascii="Arial" w:hAnsi="Arial" w:cs="Arial"/>
        </w:rPr>
        <w:t xml:space="preserve"> as a therapist and have my p</w:t>
      </w:r>
      <w:r w:rsidRPr="00FD0514">
        <w:rPr>
          <w:rFonts w:ascii="Arial" w:hAnsi="Arial" w:cs="Arial"/>
        </w:rPr>
        <w:t>rivate practice</w:t>
      </w:r>
      <w:r w:rsidR="000D66B1" w:rsidRPr="00FD0514">
        <w:rPr>
          <w:rFonts w:ascii="Arial" w:hAnsi="Arial" w:cs="Arial"/>
        </w:rPr>
        <w:t xml:space="preserve">.  I have worked in hospitals, clinics, for the counties and courts, non-profit organizations, and other </w:t>
      </w:r>
      <w:r w:rsidR="00FD17F8" w:rsidRPr="00FD0514">
        <w:rPr>
          <w:rFonts w:ascii="Arial" w:hAnsi="Arial" w:cs="Arial"/>
        </w:rPr>
        <w:t>professional organizations</w:t>
      </w:r>
      <w:r w:rsidR="000D66B1" w:rsidRPr="00FD0514">
        <w:rPr>
          <w:rFonts w:ascii="Arial" w:hAnsi="Arial" w:cs="Arial"/>
        </w:rPr>
        <w:t xml:space="preserve">.  </w:t>
      </w:r>
      <w:r w:rsidR="00ED72C5" w:rsidRPr="00FD0514">
        <w:rPr>
          <w:rFonts w:ascii="Arial" w:hAnsi="Arial" w:cs="Arial"/>
        </w:rPr>
        <w:t>My areas of expertise includ</w:t>
      </w:r>
      <w:r w:rsidR="00581CD3" w:rsidRPr="00FD0514">
        <w:rPr>
          <w:rFonts w:ascii="Arial" w:hAnsi="Arial" w:cs="Arial"/>
        </w:rPr>
        <w:t>e</w:t>
      </w:r>
      <w:r w:rsidR="00ED72C5" w:rsidRPr="00FD0514">
        <w:rPr>
          <w:rFonts w:ascii="Arial" w:hAnsi="Arial" w:cs="Arial"/>
        </w:rPr>
        <w:t xml:space="preserve"> </w:t>
      </w:r>
      <w:r w:rsidR="00FD17F8" w:rsidRPr="00FD0514">
        <w:rPr>
          <w:rFonts w:ascii="Arial" w:hAnsi="Arial" w:cs="Arial"/>
        </w:rPr>
        <w:t>v</w:t>
      </w:r>
      <w:r w:rsidR="00ED72C5" w:rsidRPr="00FD0514">
        <w:rPr>
          <w:rFonts w:ascii="Arial" w:hAnsi="Arial" w:cs="Arial"/>
        </w:rPr>
        <w:t xml:space="preserve">eterans, spirituality, </w:t>
      </w:r>
      <w:r w:rsidR="00235DE2" w:rsidRPr="00FD0514">
        <w:rPr>
          <w:rFonts w:ascii="Arial" w:hAnsi="Arial" w:cs="Arial"/>
        </w:rPr>
        <w:t>life transitions, depression, anxiety, grief</w:t>
      </w:r>
      <w:r w:rsidR="00581CD3" w:rsidRPr="00FD0514">
        <w:rPr>
          <w:rFonts w:ascii="Arial" w:hAnsi="Arial" w:cs="Arial"/>
        </w:rPr>
        <w:t>/</w:t>
      </w:r>
      <w:r w:rsidR="00F95509" w:rsidRPr="00FD0514">
        <w:rPr>
          <w:rFonts w:ascii="Arial" w:hAnsi="Arial" w:cs="Arial"/>
        </w:rPr>
        <w:t>loss</w:t>
      </w:r>
      <w:r w:rsidR="00235DE2" w:rsidRPr="00FD0514">
        <w:rPr>
          <w:rFonts w:ascii="Arial" w:hAnsi="Arial" w:cs="Arial"/>
        </w:rPr>
        <w:t xml:space="preserve">, </w:t>
      </w:r>
      <w:r w:rsidR="00F95509" w:rsidRPr="00FD0514">
        <w:rPr>
          <w:rFonts w:ascii="Arial" w:hAnsi="Arial" w:cs="Arial"/>
        </w:rPr>
        <w:t>stress, anger, drug/alcohol, career/vocational development,</w:t>
      </w:r>
      <w:r w:rsidR="00430157" w:rsidRPr="00FD0514">
        <w:rPr>
          <w:rFonts w:ascii="Arial" w:hAnsi="Arial" w:cs="Arial"/>
        </w:rPr>
        <w:t xml:space="preserve"> relationships</w:t>
      </w:r>
      <w:r w:rsidR="00581CD3" w:rsidRPr="00FD0514">
        <w:rPr>
          <w:rFonts w:ascii="Arial" w:hAnsi="Arial" w:cs="Arial"/>
        </w:rPr>
        <w:t xml:space="preserve">, </w:t>
      </w:r>
      <w:r w:rsidR="00F95509" w:rsidRPr="00FD0514">
        <w:rPr>
          <w:rFonts w:ascii="Arial" w:hAnsi="Arial" w:cs="Arial"/>
        </w:rPr>
        <w:t>communication, personality and developmental disorders, children, divorce, and marriage.</w:t>
      </w:r>
    </w:p>
    <w:p w14:paraId="2B84E40F" w14:textId="77777777" w:rsidR="00FD17F8" w:rsidRPr="00FD0514" w:rsidRDefault="00FD17F8" w:rsidP="00FD0514">
      <w:pPr>
        <w:rPr>
          <w:rFonts w:ascii="Arial" w:hAnsi="Arial" w:cs="Arial"/>
        </w:rPr>
      </w:pPr>
      <w:r w:rsidRPr="00FD0514">
        <w:rPr>
          <w:rFonts w:ascii="Arial" w:hAnsi="Arial" w:cs="Arial"/>
        </w:rPr>
        <w:t xml:space="preserve">I have been privileged to work with several different people from several different backgrounds with several varying concerns or experiences.  I attended three various universities with three unique educational perspectives in psychology and counseling.  </w:t>
      </w:r>
    </w:p>
    <w:p w14:paraId="0D9C6819" w14:textId="77777777" w:rsidR="00F95509" w:rsidRPr="00FD0514" w:rsidRDefault="00471A01" w:rsidP="00FD0514">
      <w:pPr>
        <w:rPr>
          <w:rFonts w:ascii="Arial" w:hAnsi="Arial" w:cs="Arial"/>
        </w:rPr>
      </w:pPr>
      <w:r w:rsidRPr="00FD0514">
        <w:rPr>
          <w:rFonts w:ascii="Arial" w:hAnsi="Arial" w:cs="Arial"/>
        </w:rPr>
        <w:t>My professional philosophy when working with anyone is to meet them where they are at</w:t>
      </w:r>
      <w:r w:rsidR="00C85D69" w:rsidRPr="00FD0514">
        <w:rPr>
          <w:rFonts w:ascii="Arial" w:hAnsi="Arial" w:cs="Arial"/>
        </w:rPr>
        <w:t xml:space="preserve">, not where I want them to be.  </w:t>
      </w:r>
      <w:r w:rsidR="00FD17F8" w:rsidRPr="00FD0514">
        <w:rPr>
          <w:rFonts w:ascii="Arial" w:hAnsi="Arial" w:cs="Arial"/>
        </w:rPr>
        <w:t xml:space="preserve">I keep it simple.  </w:t>
      </w:r>
      <w:r w:rsidR="00C85D69" w:rsidRPr="00FD0514">
        <w:rPr>
          <w:rFonts w:ascii="Arial" w:hAnsi="Arial" w:cs="Arial"/>
        </w:rPr>
        <w:t>If you</w:t>
      </w:r>
      <w:r w:rsidR="00FD17F8" w:rsidRPr="00FD0514">
        <w:rPr>
          <w:rFonts w:ascii="Arial" w:hAnsi="Arial" w:cs="Arial"/>
        </w:rPr>
        <w:t xml:space="preserve"> a</w:t>
      </w:r>
      <w:r w:rsidR="00C85D69" w:rsidRPr="00FD0514">
        <w:rPr>
          <w:rFonts w:ascii="Arial" w:hAnsi="Arial" w:cs="Arial"/>
        </w:rPr>
        <w:t>re willing to show up</w:t>
      </w:r>
      <w:r w:rsidR="00581CD3" w:rsidRPr="00FD0514">
        <w:rPr>
          <w:rFonts w:ascii="Arial" w:hAnsi="Arial" w:cs="Arial"/>
        </w:rPr>
        <w:t xml:space="preserve">, so am I.  </w:t>
      </w:r>
    </w:p>
    <w:p w14:paraId="219D51A0" w14:textId="77777777" w:rsidR="00982A43" w:rsidRPr="00FD0514" w:rsidRDefault="00982A43" w:rsidP="00FD0514">
      <w:pPr>
        <w:rPr>
          <w:rFonts w:ascii="Arial" w:hAnsi="Arial" w:cs="Arial"/>
        </w:rPr>
      </w:pPr>
      <w:r w:rsidRPr="00FD0514">
        <w:rPr>
          <w:rFonts w:ascii="Arial" w:hAnsi="Arial" w:cs="Arial"/>
        </w:rPr>
        <w:t xml:space="preserve">I am a veteran of the United States Navy.  I </w:t>
      </w:r>
      <w:r w:rsidR="00665790" w:rsidRPr="00FD0514">
        <w:rPr>
          <w:rFonts w:ascii="Arial" w:hAnsi="Arial" w:cs="Arial"/>
        </w:rPr>
        <w:t xml:space="preserve">was trained by </w:t>
      </w:r>
      <w:r w:rsidRPr="00FD0514">
        <w:rPr>
          <w:rFonts w:ascii="Arial" w:hAnsi="Arial" w:cs="Arial"/>
        </w:rPr>
        <w:t xml:space="preserve">the Marine Corps and </w:t>
      </w:r>
      <w:r w:rsidR="00FD17F8" w:rsidRPr="00FD0514">
        <w:rPr>
          <w:rFonts w:ascii="Arial" w:hAnsi="Arial" w:cs="Arial"/>
        </w:rPr>
        <w:t>lived on a fort with</w:t>
      </w:r>
      <w:r w:rsidR="00665790" w:rsidRPr="00FD0514">
        <w:rPr>
          <w:rFonts w:ascii="Arial" w:hAnsi="Arial" w:cs="Arial"/>
        </w:rPr>
        <w:t xml:space="preserve"> the </w:t>
      </w:r>
      <w:r w:rsidRPr="00FD0514">
        <w:rPr>
          <w:rFonts w:ascii="Arial" w:hAnsi="Arial" w:cs="Arial"/>
        </w:rPr>
        <w:t xml:space="preserve">Army.  I have always wanted to continue to give back to my fellow veterans.  I have </w:t>
      </w:r>
      <w:r w:rsidR="00FD17F8" w:rsidRPr="00FD0514">
        <w:rPr>
          <w:rFonts w:ascii="Arial" w:hAnsi="Arial" w:cs="Arial"/>
        </w:rPr>
        <w:t xml:space="preserve">been honored to </w:t>
      </w:r>
      <w:r w:rsidRPr="00FD0514">
        <w:rPr>
          <w:rFonts w:ascii="Arial" w:hAnsi="Arial" w:cs="Arial"/>
        </w:rPr>
        <w:t xml:space="preserve">work with </w:t>
      </w:r>
      <w:r w:rsidR="00FD17F8" w:rsidRPr="00FD0514">
        <w:rPr>
          <w:rFonts w:ascii="Arial" w:hAnsi="Arial" w:cs="Arial"/>
        </w:rPr>
        <w:t>v</w:t>
      </w:r>
      <w:r w:rsidRPr="00FD0514">
        <w:rPr>
          <w:rFonts w:ascii="Arial" w:hAnsi="Arial" w:cs="Arial"/>
        </w:rPr>
        <w:t xml:space="preserve">eterans </w:t>
      </w:r>
      <w:r w:rsidR="00FD17F8" w:rsidRPr="00FD0514">
        <w:rPr>
          <w:rFonts w:ascii="Arial" w:hAnsi="Arial" w:cs="Arial"/>
        </w:rPr>
        <w:t xml:space="preserve">and/or their families </w:t>
      </w:r>
      <w:r w:rsidRPr="00FD0514">
        <w:rPr>
          <w:rFonts w:ascii="Arial" w:hAnsi="Arial" w:cs="Arial"/>
        </w:rPr>
        <w:t>for years</w:t>
      </w:r>
      <w:r w:rsidR="005C6E0D" w:rsidRPr="00FD0514">
        <w:rPr>
          <w:rFonts w:ascii="Arial" w:hAnsi="Arial" w:cs="Arial"/>
        </w:rPr>
        <w:t xml:space="preserve">.  The only thing that made me more proud than serving is </w:t>
      </w:r>
      <w:r w:rsidR="00FD17F8" w:rsidRPr="00FD0514">
        <w:rPr>
          <w:rFonts w:ascii="Arial" w:hAnsi="Arial" w:cs="Arial"/>
        </w:rPr>
        <w:t>serving vets as a therapist</w:t>
      </w:r>
      <w:r w:rsidR="005C6E0D" w:rsidRPr="00FD0514">
        <w:rPr>
          <w:rFonts w:ascii="Arial" w:hAnsi="Arial" w:cs="Arial"/>
        </w:rPr>
        <w:t xml:space="preserve">.  </w:t>
      </w:r>
      <w:r w:rsidR="00665790" w:rsidRPr="00FD0514">
        <w:rPr>
          <w:rFonts w:ascii="Arial" w:hAnsi="Arial" w:cs="Arial"/>
        </w:rPr>
        <w:t xml:space="preserve"> </w:t>
      </w:r>
    </w:p>
    <w:p w14:paraId="61651864" w14:textId="77777777" w:rsidR="00C85D69" w:rsidRPr="00FD0514" w:rsidRDefault="00C85D69" w:rsidP="00FD0514">
      <w:pPr>
        <w:pStyle w:val="Heading2"/>
      </w:pPr>
      <w:r w:rsidRPr="00FD0514">
        <w:t>Education:</w:t>
      </w:r>
    </w:p>
    <w:p w14:paraId="7E65A671" w14:textId="77777777" w:rsidR="00982A43" w:rsidRPr="00FD0514" w:rsidRDefault="00982A43" w:rsidP="00FD0514">
      <w:pPr>
        <w:spacing w:after="0" w:line="360" w:lineRule="auto"/>
        <w:rPr>
          <w:rFonts w:ascii="Arial" w:hAnsi="Arial" w:cs="Arial"/>
        </w:rPr>
      </w:pPr>
      <w:r w:rsidRPr="00FD0514">
        <w:rPr>
          <w:rFonts w:ascii="Arial" w:hAnsi="Arial" w:cs="Arial"/>
        </w:rPr>
        <w:t>United States Navy</w:t>
      </w:r>
    </w:p>
    <w:p w14:paraId="1CAF2F65" w14:textId="77777777" w:rsidR="00C85D69" w:rsidRPr="00FD0514" w:rsidRDefault="00C85D69" w:rsidP="00FD0514">
      <w:pPr>
        <w:spacing w:after="0" w:line="360" w:lineRule="auto"/>
        <w:rPr>
          <w:rFonts w:ascii="Arial" w:hAnsi="Arial" w:cs="Arial"/>
        </w:rPr>
      </w:pPr>
      <w:r w:rsidRPr="00FD0514">
        <w:rPr>
          <w:rFonts w:ascii="Arial" w:hAnsi="Arial" w:cs="Arial"/>
        </w:rPr>
        <w:t>Northlake Community College- Dallas, TX</w:t>
      </w:r>
    </w:p>
    <w:p w14:paraId="07B9F05D" w14:textId="77777777" w:rsidR="00471A01" w:rsidRPr="00FD0514" w:rsidRDefault="00C85D69" w:rsidP="00FD0514">
      <w:pPr>
        <w:spacing w:after="0" w:line="360" w:lineRule="auto"/>
        <w:rPr>
          <w:rFonts w:ascii="Arial" w:hAnsi="Arial" w:cs="Arial"/>
        </w:rPr>
      </w:pPr>
      <w:r w:rsidRPr="00FD0514">
        <w:rPr>
          <w:rFonts w:ascii="Arial" w:hAnsi="Arial" w:cs="Arial"/>
        </w:rPr>
        <w:t>University of North Texas- Denton, TX</w:t>
      </w:r>
    </w:p>
    <w:p w14:paraId="0346DBE2" w14:textId="77777777" w:rsidR="00C85D69" w:rsidRPr="00FD0514" w:rsidRDefault="00C85D69" w:rsidP="00FD0514">
      <w:pPr>
        <w:spacing w:after="0" w:line="360" w:lineRule="auto"/>
        <w:rPr>
          <w:rFonts w:ascii="Arial" w:hAnsi="Arial" w:cs="Arial"/>
        </w:rPr>
      </w:pPr>
      <w:r w:rsidRPr="00FD0514">
        <w:rPr>
          <w:rFonts w:ascii="Arial" w:hAnsi="Arial" w:cs="Arial"/>
        </w:rPr>
        <w:t xml:space="preserve">Naropa University- </w:t>
      </w:r>
      <w:r w:rsidR="00001B04" w:rsidRPr="00FD0514">
        <w:rPr>
          <w:rFonts w:ascii="Arial" w:hAnsi="Arial" w:cs="Arial"/>
        </w:rPr>
        <w:t>Boulder, CO</w:t>
      </w:r>
    </w:p>
    <w:p w14:paraId="506E1423" w14:textId="77777777" w:rsidR="00001B04" w:rsidRPr="00FD0514" w:rsidRDefault="00001B04" w:rsidP="00FD0514">
      <w:pPr>
        <w:spacing w:after="0" w:line="360" w:lineRule="auto"/>
        <w:rPr>
          <w:rFonts w:ascii="Arial" w:hAnsi="Arial" w:cs="Arial"/>
        </w:rPr>
      </w:pPr>
      <w:r w:rsidRPr="00FD0514">
        <w:rPr>
          <w:rFonts w:ascii="Arial" w:hAnsi="Arial" w:cs="Arial"/>
        </w:rPr>
        <w:t>Regis University- Denver, CO</w:t>
      </w:r>
    </w:p>
    <w:p w14:paraId="2A0774E9" w14:textId="77777777" w:rsidR="00001B04" w:rsidRPr="00FD0514" w:rsidRDefault="00001B04" w:rsidP="00FD0514">
      <w:pPr>
        <w:spacing w:after="0" w:line="360" w:lineRule="auto"/>
        <w:rPr>
          <w:rFonts w:ascii="Arial" w:hAnsi="Arial" w:cs="Arial"/>
        </w:rPr>
      </w:pPr>
      <w:r w:rsidRPr="00FD0514">
        <w:rPr>
          <w:rFonts w:ascii="Arial" w:hAnsi="Arial" w:cs="Arial"/>
        </w:rPr>
        <w:t>C. G. Jung Institute of Colorado- Denver, CO</w:t>
      </w:r>
    </w:p>
    <w:p w14:paraId="7B1CD23A" w14:textId="77777777" w:rsidR="00471A01" w:rsidRPr="00FD0514" w:rsidRDefault="00471A01" w:rsidP="003C24A9">
      <w:pPr>
        <w:pStyle w:val="NoSpacing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471A01" w:rsidRPr="00FD0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tDQytjAyNTYytjRW0lEKTi0uzszPAykwrAUAuvjtYCwAAAA="/>
  </w:docVars>
  <w:rsids>
    <w:rsidRoot w:val="00B66388"/>
    <w:rsid w:val="00001B04"/>
    <w:rsid w:val="000D66B1"/>
    <w:rsid w:val="00182779"/>
    <w:rsid w:val="001C2297"/>
    <w:rsid w:val="00235DE2"/>
    <w:rsid w:val="003C24A9"/>
    <w:rsid w:val="00430157"/>
    <w:rsid w:val="00471A01"/>
    <w:rsid w:val="004850BD"/>
    <w:rsid w:val="00581CD3"/>
    <w:rsid w:val="005C6E0D"/>
    <w:rsid w:val="00654A1A"/>
    <w:rsid w:val="00665790"/>
    <w:rsid w:val="00675747"/>
    <w:rsid w:val="00871A8D"/>
    <w:rsid w:val="008A365A"/>
    <w:rsid w:val="00945EC7"/>
    <w:rsid w:val="00982A43"/>
    <w:rsid w:val="00A74837"/>
    <w:rsid w:val="00B66388"/>
    <w:rsid w:val="00C85D69"/>
    <w:rsid w:val="00E134A8"/>
    <w:rsid w:val="00ED72C5"/>
    <w:rsid w:val="00F95509"/>
    <w:rsid w:val="00FD0514"/>
    <w:rsid w:val="00FD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C79AB"/>
  <w15:docId w15:val="{ECF19CC4-7D5D-43E2-ABFC-ABA89C8B5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FD0514"/>
    <w:pPr>
      <w:jc w:val="center"/>
      <w:outlineLvl w:val="0"/>
    </w:pPr>
    <w:rPr>
      <w:rFonts w:ascii="Arial" w:hAnsi="Arial" w:cs="Arial"/>
      <w:b/>
      <w:sz w:val="32"/>
      <w:szCs w:val="32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FD0514"/>
    <w:pPr>
      <w:spacing w:before="120" w:after="120"/>
      <w:outlineLvl w:val="1"/>
    </w:pPr>
    <w:rPr>
      <w:rFonts w:ascii="Arial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638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1A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A8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0514"/>
    <w:rPr>
      <w:rFonts w:ascii="Arial" w:hAnsi="Arial" w:cs="Arial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0514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09C20BE6291F4BA394E53B5B0A8BFC" ma:contentTypeVersion="11" ma:contentTypeDescription="Create a new document." ma:contentTypeScope="" ma:versionID="37d4859db4ae508d206f13e2b50aa268">
  <xsd:schema xmlns:xsd="http://www.w3.org/2001/XMLSchema" xmlns:xs="http://www.w3.org/2001/XMLSchema" xmlns:p="http://schemas.microsoft.com/office/2006/metadata/properties" xmlns:ns3="27143667-213d-4623-8f70-a6a0a03959b8" xmlns:ns4="d38aacdf-0782-4273-9116-8579bca55967" targetNamespace="http://schemas.microsoft.com/office/2006/metadata/properties" ma:root="true" ma:fieldsID="cb2649fe7d6c91ef65260c87c8b6f1d2" ns3:_="" ns4:_="">
    <xsd:import namespace="27143667-213d-4623-8f70-a6a0a03959b8"/>
    <xsd:import namespace="d38aacdf-0782-4273-9116-8579bca559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43667-213d-4623-8f70-a6a0a03959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aacdf-0782-4273-9116-8579bca559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3A9D40-F277-4CB3-962D-1251EC64B5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143667-213d-4623-8f70-a6a0a03959b8"/>
    <ds:schemaRef ds:uri="d38aacdf-0782-4273-9116-8579bca55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BCB654-00EA-4F94-A127-CF5AF405F3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4FD4E3-B254-4D18-9B2C-BF3627EF64C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38aacdf-0782-4273-9116-8579bca55967"/>
    <ds:schemaRef ds:uri="http://purl.org/dc/elements/1.1/"/>
    <ds:schemaRef ds:uri="http://schemas.microsoft.com/office/2006/metadata/properties"/>
    <ds:schemaRef ds:uri="27143667-213d-4623-8f70-a6a0a03959b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ST. JOHN</dc:creator>
  <cp:lastModifiedBy>Husum, Jennifer</cp:lastModifiedBy>
  <cp:revision>4</cp:revision>
  <cp:lastPrinted>2020-03-26T19:55:00Z</cp:lastPrinted>
  <dcterms:created xsi:type="dcterms:W3CDTF">2020-03-26T19:55:00Z</dcterms:created>
  <dcterms:modified xsi:type="dcterms:W3CDTF">2020-03-26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09C20BE6291F4BA394E53B5B0A8BFC</vt:lpwstr>
  </property>
</Properties>
</file>